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CFD33A" w14:textId="35E30AD5" w:rsidR="00E942AF" w:rsidRPr="00C0799C" w:rsidRDefault="00E942AF"/>
    <w:p w14:paraId="04F8F22C" w14:textId="59D4E058" w:rsidR="001C0126" w:rsidRPr="00C0799C" w:rsidRDefault="00FF7BA0" w:rsidP="001C0126">
      <w:pPr>
        <w:pStyle w:val="Heading1"/>
        <w:rPr>
          <w:color w:val="auto"/>
        </w:rPr>
      </w:pPr>
      <w:r w:rsidRPr="00C0799C">
        <w:rPr>
          <w:color w:val="auto"/>
        </w:rPr>
        <w:t>Introduction</w:t>
      </w:r>
    </w:p>
    <w:p w14:paraId="56AF82AF" w14:textId="22899C3B" w:rsidR="00FF7BA0" w:rsidRPr="00C0799C" w:rsidRDefault="00FF7BA0" w:rsidP="00FF7BA0">
      <w:r w:rsidRPr="00C0799C">
        <w:t xml:space="preserve">A linked list is a data structure that stores information </w:t>
      </w:r>
      <w:r w:rsidR="00FF5271" w:rsidRPr="00C0799C">
        <w:t>using a series of nodes. The list stores the head property, which contains no data. Each node has a data property</w:t>
      </w:r>
      <w:r w:rsidR="00887274" w:rsidRPr="00C0799C">
        <w:t xml:space="preserve"> and stores a pointer to the next node in the list. If</w:t>
      </w:r>
      <w:r w:rsidR="00E329F9" w:rsidRPr="00C0799C">
        <w:t xml:space="preserve"> you are using a doubly linked list, then each node will also store a pointer to the previous node. Linked lists provide three main operations</w:t>
      </w:r>
      <w:r w:rsidR="002D1F68" w:rsidRPr="00C0799C">
        <w:t>: find, insert, and delete</w:t>
      </w:r>
      <w:r w:rsidR="00E329F9" w:rsidRPr="00C0799C">
        <w:t xml:space="preserve">. First, you can </w:t>
      </w:r>
      <w:r w:rsidR="00A91F4B">
        <w:t xml:space="preserve">use the </w:t>
      </w:r>
      <w:r w:rsidR="00E709AA" w:rsidRPr="00C0799C">
        <w:t xml:space="preserve">find </w:t>
      </w:r>
      <w:r w:rsidR="00A91F4B">
        <w:t xml:space="preserve">operation to find </w:t>
      </w:r>
      <w:r w:rsidR="00E709AA" w:rsidRPr="00C0799C">
        <w:t xml:space="preserve">the pointer to a specific node. Second, </w:t>
      </w:r>
      <w:r w:rsidR="004558DB" w:rsidRPr="00C0799C">
        <w:t>the insert operation allows you to create a new node with specific data. Finally, the delete operation allows you to delete a node by its pointer.</w:t>
      </w:r>
      <w:r w:rsidR="0011315C" w:rsidRPr="00C0799C">
        <w:t xml:space="preserve"> I implemented each of these features in my project to create a doubly linked list.</w:t>
      </w:r>
    </w:p>
    <w:p w14:paraId="00AB350D" w14:textId="13F07FB9" w:rsidR="0011315C" w:rsidRPr="00C0799C" w:rsidRDefault="0011315C" w:rsidP="0011315C">
      <w:pPr>
        <w:pStyle w:val="Heading1"/>
        <w:rPr>
          <w:color w:val="auto"/>
        </w:rPr>
      </w:pPr>
      <w:r w:rsidRPr="00C0799C">
        <w:rPr>
          <w:color w:val="auto"/>
        </w:rPr>
        <w:t>Programmer’s Guide</w:t>
      </w:r>
    </w:p>
    <w:p w14:paraId="0C608F16" w14:textId="0EDF1C20" w:rsidR="0011315C" w:rsidRPr="00C0799C" w:rsidRDefault="0011315C" w:rsidP="0011315C">
      <w:r w:rsidRPr="00C0799C">
        <w:t>My implementation of the doubly linked list</w:t>
      </w:r>
      <w:r w:rsidR="00AE2A18" w:rsidRPr="00C0799C">
        <w:t xml:space="preserve"> uses the generic type “Data”, which allows the linked list to store any type of data.</w:t>
      </w:r>
      <w:r w:rsidR="00945E87" w:rsidRPr="00C0799C">
        <w:t xml:space="preserve"> Additionally, it has the following properties:</w:t>
      </w:r>
    </w:p>
    <w:p w14:paraId="2046A7E2" w14:textId="488DD437" w:rsidR="00945E87" w:rsidRPr="00C0799C" w:rsidRDefault="00C0799C" w:rsidP="00C0799C">
      <w:pPr>
        <w:pStyle w:val="Heading3"/>
      </w:pPr>
      <w:r w:rsidRPr="00C0799C">
        <w:t>Node&lt;Data&gt;* head</w:t>
      </w:r>
    </w:p>
    <w:p w14:paraId="7C06ED9D" w14:textId="7D19BC09" w:rsidR="00945E87" w:rsidRPr="00C0799C" w:rsidRDefault="0026675D" w:rsidP="00945E87">
      <w:r w:rsidRPr="00C0799C">
        <w:t>An empty node that marks the beginning of the list. It is used to access other nodes.</w:t>
      </w:r>
    </w:p>
    <w:p w14:paraId="5F4FA1F3" w14:textId="7E02CA67" w:rsidR="0026675D" w:rsidRPr="00C0799C" w:rsidRDefault="00C0799C" w:rsidP="00C0799C">
      <w:pPr>
        <w:pStyle w:val="Heading3"/>
      </w:pPr>
      <w:r w:rsidRPr="00C0799C">
        <w:t>Node&lt;Data&gt;* tail</w:t>
      </w:r>
    </w:p>
    <w:p w14:paraId="2858161A" w14:textId="75D66334" w:rsidR="00B90806" w:rsidRPr="00C0799C" w:rsidRDefault="00B90806" w:rsidP="00B90806">
      <w:r w:rsidRPr="00C0799C">
        <w:t>An empty node that marks the end of the list. It is used to access other nodes.</w:t>
      </w:r>
    </w:p>
    <w:p w14:paraId="3CA8B176" w14:textId="1CB2E960" w:rsidR="00B90806" w:rsidRPr="00C0799C" w:rsidRDefault="00B90806" w:rsidP="00B90806">
      <w:pPr>
        <w:pStyle w:val="Heading2"/>
        <w:rPr>
          <w:color w:val="auto"/>
        </w:rPr>
      </w:pPr>
      <w:r w:rsidRPr="00C0799C">
        <w:rPr>
          <w:color w:val="auto"/>
        </w:rPr>
        <w:t>Methods</w:t>
      </w:r>
    </w:p>
    <w:p w14:paraId="07BD27E3" w14:textId="77777777" w:rsidR="00AB7F72" w:rsidRPr="00C0799C" w:rsidRDefault="00AB7F72" w:rsidP="00C0799C">
      <w:pPr>
        <w:pStyle w:val="Heading3"/>
      </w:pPr>
      <w:proofErr w:type="gramStart"/>
      <w:r w:rsidRPr="00C0799C">
        <w:t>LinkedList(</w:t>
      </w:r>
      <w:proofErr w:type="gramEnd"/>
      <w:r w:rsidRPr="00C0799C">
        <w:t xml:space="preserve">Data </w:t>
      </w:r>
      <w:proofErr w:type="spellStart"/>
      <w:r w:rsidRPr="00C0799C">
        <w:t>defaultValue</w:t>
      </w:r>
      <w:proofErr w:type="spellEnd"/>
      <w:r w:rsidRPr="00C0799C">
        <w:t>)</w:t>
      </w:r>
    </w:p>
    <w:p w14:paraId="797E36D0" w14:textId="187FF9B0" w:rsidR="00B102C2" w:rsidRPr="00C0799C" w:rsidRDefault="00951F9F" w:rsidP="00951F9F">
      <w:r w:rsidRPr="00C0799C">
        <w:t xml:space="preserve">The </w:t>
      </w:r>
      <w:r w:rsidR="00B57656" w:rsidRPr="00C0799C">
        <w:t>constructor of LinkedList</w:t>
      </w:r>
      <w:r w:rsidR="003A1670">
        <w:t>. It creates a head and tail.</w:t>
      </w:r>
    </w:p>
    <w:p w14:paraId="44F3AD50" w14:textId="47B601C0" w:rsidR="00416E0B" w:rsidRPr="00C0799C" w:rsidRDefault="00416E0B" w:rsidP="00416E0B">
      <w:r w:rsidRPr="00C0799C">
        <w:t>Parameters:</w:t>
      </w:r>
    </w:p>
    <w:p w14:paraId="2C6E079B" w14:textId="009A8E90" w:rsidR="00416E0B" w:rsidRDefault="00AD2DC8" w:rsidP="00416E0B">
      <w:pPr>
        <w:pStyle w:val="ListParagraph"/>
        <w:numPr>
          <w:ilvl w:val="0"/>
          <w:numId w:val="1"/>
        </w:numPr>
      </w:pPr>
      <w:r w:rsidRPr="00C0799C">
        <w:t xml:space="preserve">Data </w:t>
      </w:r>
      <w:proofErr w:type="spellStart"/>
      <w:r w:rsidRPr="00C0799C">
        <w:t>defaultValue</w:t>
      </w:r>
      <w:proofErr w:type="spellEnd"/>
      <w:r w:rsidR="00951F9F" w:rsidRPr="00C0799C">
        <w:t>: The value used to instantiate the head and the tail.</w:t>
      </w:r>
    </w:p>
    <w:p w14:paraId="445BD193" w14:textId="42B6B06E" w:rsidR="00B102C2" w:rsidRDefault="00B102C2" w:rsidP="00B102C2">
      <w:r>
        <w:t>Example:</w:t>
      </w:r>
    </w:p>
    <w:p w14:paraId="759B5635" w14:textId="43599281" w:rsidR="00B102C2" w:rsidRDefault="00FF0F2C" w:rsidP="00B102C2">
      <w:r>
        <w:t xml:space="preserve">LinkedList&lt;string&gt; </w:t>
      </w:r>
      <w:proofErr w:type="spellStart"/>
      <w:proofErr w:type="gramStart"/>
      <w:r>
        <w:t>myLinkedList</w:t>
      </w:r>
      <w:proofErr w:type="spellEnd"/>
      <w:r>
        <w:t>{</w:t>
      </w:r>
      <w:proofErr w:type="gramEnd"/>
      <w:r>
        <w:t>“”};</w:t>
      </w:r>
    </w:p>
    <w:p w14:paraId="5E5624C5" w14:textId="77777777" w:rsidR="00D803E0" w:rsidRPr="00C0799C" w:rsidRDefault="00D803E0" w:rsidP="00B102C2"/>
    <w:p w14:paraId="05C7DDDC" w14:textId="68331549" w:rsidR="00951F9F" w:rsidRPr="00C0799C" w:rsidRDefault="00673F1A" w:rsidP="00C0799C">
      <w:pPr>
        <w:pStyle w:val="Heading3"/>
      </w:pPr>
      <w:r w:rsidRPr="00C0799C">
        <w:t xml:space="preserve">Node&lt;Data&gt;* </w:t>
      </w:r>
      <w:proofErr w:type="spellStart"/>
      <w:proofErr w:type="gramStart"/>
      <w:r w:rsidRPr="00C0799C">
        <w:t>getHead</w:t>
      </w:r>
      <w:proofErr w:type="spellEnd"/>
      <w:r w:rsidRPr="00C0799C">
        <w:t>(</w:t>
      </w:r>
      <w:proofErr w:type="gramEnd"/>
      <w:r w:rsidRPr="00C0799C">
        <w:t>)</w:t>
      </w:r>
    </w:p>
    <w:p w14:paraId="54D95B23" w14:textId="14C110E2" w:rsidR="00B57656" w:rsidRDefault="00B57656" w:rsidP="00AB7F72">
      <w:r w:rsidRPr="00C0799C">
        <w:t xml:space="preserve">Returns </w:t>
      </w:r>
      <w:r w:rsidR="003B45E9">
        <w:t>a pointer to the head node</w:t>
      </w:r>
      <w:r w:rsidRPr="00C0799C">
        <w:t>.</w:t>
      </w:r>
    </w:p>
    <w:p w14:paraId="4DB17881" w14:textId="0F07AD50" w:rsidR="00FF0F2C" w:rsidRDefault="00FF0F2C" w:rsidP="00AB7F72">
      <w:r>
        <w:t>Example:</w:t>
      </w:r>
    </w:p>
    <w:p w14:paraId="349080B3" w14:textId="0B3FBED5" w:rsidR="00FF0F2C" w:rsidRDefault="00FF0F2C" w:rsidP="00AB7F72">
      <w:r>
        <w:t xml:space="preserve">Node&lt;string&gt;* = </w:t>
      </w:r>
      <w:proofErr w:type="spellStart"/>
      <w:r>
        <w:t>myLinkedList.getHead</w:t>
      </w:r>
      <w:proofErr w:type="spellEnd"/>
      <w:r>
        <w:t>(</w:t>
      </w:r>
      <w:proofErr w:type="gramStart"/>
      <w:r>
        <w:t>);</w:t>
      </w:r>
      <w:proofErr w:type="gramEnd"/>
    </w:p>
    <w:p w14:paraId="2788BA23" w14:textId="77777777" w:rsidR="00D803E0" w:rsidRPr="00C0799C" w:rsidRDefault="00D803E0" w:rsidP="00AB7F72"/>
    <w:p w14:paraId="30EF2533" w14:textId="425A0EBA" w:rsidR="00673F1A" w:rsidRPr="00C0799C" w:rsidRDefault="00673F1A" w:rsidP="00C0799C">
      <w:pPr>
        <w:pStyle w:val="Heading3"/>
      </w:pPr>
      <w:r w:rsidRPr="00C0799C">
        <w:t xml:space="preserve">Node&lt;Data&gt;* </w:t>
      </w:r>
      <w:proofErr w:type="gramStart"/>
      <w:r w:rsidRPr="00C0799C">
        <w:t>Find(</w:t>
      </w:r>
      <w:proofErr w:type="gramEnd"/>
      <w:r w:rsidRPr="00C0799C">
        <w:t>Data* data)</w:t>
      </w:r>
    </w:p>
    <w:p w14:paraId="13F3CDEA" w14:textId="6A14682B" w:rsidR="00673F1A" w:rsidRPr="00C0799C" w:rsidRDefault="00673F1A" w:rsidP="00FF0A84">
      <w:r w:rsidRPr="00C0799C">
        <w:t>Finds a node by comparing each node’s data value.</w:t>
      </w:r>
      <w:r w:rsidR="00AD2DC8" w:rsidRPr="00C0799C">
        <w:t xml:space="preserve"> Returns a pointer to the node, which may be a null pointer if a match was not found.</w:t>
      </w:r>
    </w:p>
    <w:p w14:paraId="4D4DE147" w14:textId="67191AE4" w:rsidR="00AD2DC8" w:rsidRPr="00C0799C" w:rsidRDefault="00AD2DC8" w:rsidP="00AB7F72">
      <w:r w:rsidRPr="00C0799C">
        <w:t>Parameters:</w:t>
      </w:r>
    </w:p>
    <w:p w14:paraId="4929832E" w14:textId="355A40D3" w:rsidR="00AD2DC8" w:rsidRDefault="00AD2DC8" w:rsidP="00AD2DC8">
      <w:pPr>
        <w:pStyle w:val="ListParagraph"/>
        <w:numPr>
          <w:ilvl w:val="0"/>
          <w:numId w:val="1"/>
        </w:numPr>
      </w:pPr>
      <w:r w:rsidRPr="00C0799C">
        <w:rPr>
          <w:rFonts w:ascii="Consolas" w:hAnsi="Consolas" w:cs="Consolas"/>
          <w:sz w:val="19"/>
          <w:szCs w:val="19"/>
        </w:rPr>
        <w:t xml:space="preserve">Data* data: </w:t>
      </w:r>
      <w:r w:rsidRPr="001B047F">
        <w:t>A pointer to the data</w:t>
      </w:r>
      <w:r w:rsidR="004B2ECF" w:rsidRPr="001B047F">
        <w:t>. Used to match the node.</w:t>
      </w:r>
    </w:p>
    <w:p w14:paraId="6275A7C8" w14:textId="32F395B8" w:rsidR="00FF0F2C" w:rsidRDefault="00FF0F2C" w:rsidP="00FF0F2C">
      <w:r>
        <w:lastRenderedPageBreak/>
        <w:t>Example:</w:t>
      </w:r>
    </w:p>
    <w:p w14:paraId="45C38E82" w14:textId="15236E00" w:rsidR="00FF0F2C" w:rsidRDefault="00D803E0" w:rsidP="00FF0F2C">
      <w:r>
        <w:t>i</w:t>
      </w:r>
      <w:r w:rsidR="00FF0F2C">
        <w:t>nt</w:t>
      </w:r>
      <w:r>
        <w:t xml:space="preserve"> </w:t>
      </w:r>
      <w:proofErr w:type="spellStart"/>
      <w:r>
        <w:t>myData</w:t>
      </w:r>
      <w:proofErr w:type="spellEnd"/>
      <w:r>
        <w:t xml:space="preserve"> = </w:t>
      </w:r>
      <w:proofErr w:type="gramStart"/>
      <w:r>
        <w:t>1;</w:t>
      </w:r>
      <w:proofErr w:type="gramEnd"/>
    </w:p>
    <w:p w14:paraId="05121EE0" w14:textId="0643A558" w:rsidR="00D803E0" w:rsidRDefault="00AE284A" w:rsidP="00FF0F2C">
      <w:r>
        <w:t xml:space="preserve">Node&lt;string&gt;* match = </w:t>
      </w:r>
      <w:proofErr w:type="spellStart"/>
      <w:r>
        <w:t>myLinkedList.Find</w:t>
      </w:r>
      <w:proofErr w:type="spellEnd"/>
      <w:r>
        <w:t>(&amp;</w:t>
      </w:r>
      <w:proofErr w:type="spellStart"/>
      <w:r>
        <w:t>myData</w:t>
      </w:r>
      <w:proofErr w:type="spellEnd"/>
      <w:proofErr w:type="gramStart"/>
      <w:r>
        <w:t>);</w:t>
      </w:r>
      <w:proofErr w:type="gramEnd"/>
    </w:p>
    <w:p w14:paraId="38422DD9" w14:textId="77777777" w:rsidR="00D803E0" w:rsidRPr="00C0799C" w:rsidRDefault="00D803E0" w:rsidP="00FF0F2C"/>
    <w:p w14:paraId="7A043050" w14:textId="122770E9" w:rsidR="004B2ECF" w:rsidRPr="00C0799C" w:rsidRDefault="004B2ECF" w:rsidP="00C0799C">
      <w:pPr>
        <w:pStyle w:val="Heading3"/>
      </w:pPr>
      <w:r w:rsidRPr="00C0799C">
        <w:t xml:space="preserve">void </w:t>
      </w:r>
      <w:proofErr w:type="gramStart"/>
      <w:r w:rsidRPr="00C0799C">
        <w:t>Insert(</w:t>
      </w:r>
      <w:proofErr w:type="gramEnd"/>
      <w:r w:rsidRPr="00C0799C">
        <w:t>Data data)</w:t>
      </w:r>
    </w:p>
    <w:p w14:paraId="0E235C49" w14:textId="1622C4BF" w:rsidR="004B2ECF" w:rsidRPr="00C0799C" w:rsidRDefault="00F503D7" w:rsidP="00FF0A84">
      <w:r w:rsidRPr="00C0799C">
        <w:t xml:space="preserve">Creates a new node and inserts it </w:t>
      </w:r>
      <w:r w:rsidR="004B2ECF" w:rsidRPr="00C0799C">
        <w:t>at the end of the list.</w:t>
      </w:r>
    </w:p>
    <w:p w14:paraId="4A1254A0" w14:textId="4BFD26B2" w:rsidR="00F503D7" w:rsidRPr="00C0799C" w:rsidRDefault="00F503D7" w:rsidP="00FF0A84">
      <w:r w:rsidRPr="00C0799C">
        <w:t>Parameters:</w:t>
      </w:r>
    </w:p>
    <w:p w14:paraId="49C25EB1" w14:textId="29CD8577" w:rsidR="00F503D7" w:rsidRDefault="00F503D7" w:rsidP="00F503D7">
      <w:pPr>
        <w:pStyle w:val="ListParagraph"/>
        <w:numPr>
          <w:ilvl w:val="0"/>
          <w:numId w:val="1"/>
        </w:numPr>
      </w:pPr>
      <w:r w:rsidRPr="00C0799C">
        <w:rPr>
          <w:rFonts w:ascii="Consolas" w:hAnsi="Consolas" w:cs="Consolas"/>
          <w:sz w:val="19"/>
          <w:szCs w:val="19"/>
        </w:rPr>
        <w:t xml:space="preserve">Data </w:t>
      </w:r>
      <w:proofErr w:type="spellStart"/>
      <w:r w:rsidRPr="00C0799C">
        <w:rPr>
          <w:rFonts w:ascii="Consolas" w:hAnsi="Consolas" w:cs="Consolas"/>
          <w:sz w:val="19"/>
          <w:szCs w:val="19"/>
        </w:rPr>
        <w:t>data</w:t>
      </w:r>
      <w:proofErr w:type="spellEnd"/>
      <w:r w:rsidRPr="00C0799C">
        <w:rPr>
          <w:rFonts w:ascii="Consolas" w:hAnsi="Consolas" w:cs="Consolas"/>
          <w:sz w:val="19"/>
          <w:szCs w:val="19"/>
        </w:rPr>
        <w:t xml:space="preserve">: </w:t>
      </w:r>
      <w:r w:rsidRPr="001B047F">
        <w:t>the data to make the node with.</w:t>
      </w:r>
    </w:p>
    <w:p w14:paraId="4C85EF49" w14:textId="305BD6FE" w:rsidR="00D803E0" w:rsidRDefault="0035091E" w:rsidP="00D803E0">
      <w:r>
        <w:t>Example:</w:t>
      </w:r>
    </w:p>
    <w:p w14:paraId="4E53ABDC" w14:textId="60611C2A" w:rsidR="0035091E" w:rsidRDefault="0035091E" w:rsidP="00D803E0">
      <w:proofErr w:type="spellStart"/>
      <w:r>
        <w:t>myLinkedList.Insert</w:t>
      </w:r>
      <w:proofErr w:type="spellEnd"/>
      <w:r>
        <w:t>(“hello world”</w:t>
      </w:r>
      <w:proofErr w:type="gramStart"/>
      <w:r>
        <w:t>);</w:t>
      </w:r>
      <w:proofErr w:type="gramEnd"/>
    </w:p>
    <w:p w14:paraId="421A033C" w14:textId="77777777" w:rsidR="0035091E" w:rsidRPr="00C0799C" w:rsidRDefault="0035091E" w:rsidP="00D803E0"/>
    <w:p w14:paraId="64E78DF8" w14:textId="66DDCF26" w:rsidR="00F503D7" w:rsidRPr="00C0799C" w:rsidRDefault="005B2685" w:rsidP="00C0799C">
      <w:pPr>
        <w:pStyle w:val="Heading3"/>
      </w:pPr>
      <w:r w:rsidRPr="00C0799C">
        <w:t xml:space="preserve">void </w:t>
      </w:r>
      <w:proofErr w:type="gramStart"/>
      <w:r w:rsidRPr="00C0799C">
        <w:t>Delete(</w:t>
      </w:r>
      <w:proofErr w:type="gramEnd"/>
      <w:r w:rsidRPr="00C0799C">
        <w:t>Node&lt;Data&gt;* node)</w:t>
      </w:r>
    </w:p>
    <w:p w14:paraId="6660D26C" w14:textId="0BE491ED" w:rsidR="005B2685" w:rsidRPr="00C0799C" w:rsidRDefault="005B2685" w:rsidP="00FF0A84">
      <w:r w:rsidRPr="00C0799C">
        <w:t>Deletes a node from the list. It updates the previous and next node’s pointers accordingly.</w:t>
      </w:r>
    </w:p>
    <w:p w14:paraId="5ABEE76C" w14:textId="53396282" w:rsidR="005B2685" w:rsidRPr="00C0799C" w:rsidRDefault="005B2685" w:rsidP="00FF0A84">
      <w:r w:rsidRPr="00C0799C">
        <w:t>Parameters:</w:t>
      </w:r>
    </w:p>
    <w:p w14:paraId="5B8509BD" w14:textId="336363BC" w:rsidR="005B2685" w:rsidRDefault="00C803B8" w:rsidP="005B2685">
      <w:pPr>
        <w:pStyle w:val="ListParagraph"/>
        <w:numPr>
          <w:ilvl w:val="0"/>
          <w:numId w:val="1"/>
        </w:numPr>
      </w:pPr>
      <w:r w:rsidRPr="00C0799C">
        <w:rPr>
          <w:rFonts w:ascii="Consolas" w:hAnsi="Consolas" w:cs="Consolas"/>
          <w:sz w:val="19"/>
          <w:szCs w:val="19"/>
        </w:rPr>
        <w:t xml:space="preserve">Node&lt;Data&gt;* node: </w:t>
      </w:r>
      <w:r w:rsidRPr="001B047F">
        <w:t>a pointer to the node to delete.</w:t>
      </w:r>
    </w:p>
    <w:p w14:paraId="06F5EA08" w14:textId="7B30A1C2" w:rsidR="000A6335" w:rsidRDefault="000A6335" w:rsidP="000A6335">
      <w:r>
        <w:t>Example:</w:t>
      </w:r>
    </w:p>
    <w:p w14:paraId="13BA7AB4" w14:textId="76AD1246" w:rsidR="000A6335" w:rsidRDefault="00492B98" w:rsidP="000A6335">
      <w:r>
        <w:t xml:space="preserve">Node&lt;string&gt;* </w:t>
      </w:r>
      <w:proofErr w:type="spellStart"/>
      <w:r>
        <w:t>nodeToDelete</w:t>
      </w:r>
      <w:proofErr w:type="spellEnd"/>
      <w:r>
        <w:t xml:space="preserve"> = </w:t>
      </w:r>
      <w:proofErr w:type="spellStart"/>
      <w:r>
        <w:t>myLinkedList.getHead</w:t>
      </w:r>
      <w:proofErr w:type="spellEnd"/>
      <w:r>
        <w:t>()-&gt;</w:t>
      </w:r>
      <w:proofErr w:type="spellStart"/>
      <w:proofErr w:type="gramStart"/>
      <w:r>
        <w:t>getNext</w:t>
      </w:r>
      <w:proofErr w:type="spellEnd"/>
      <w:r>
        <w:t>(</w:t>
      </w:r>
      <w:proofErr w:type="gramEnd"/>
      <w:r>
        <w:t>);</w:t>
      </w:r>
    </w:p>
    <w:p w14:paraId="732EB95B" w14:textId="2CBAA25A" w:rsidR="000A6335" w:rsidRPr="001B047F" w:rsidRDefault="000A6335" w:rsidP="000A6335">
      <w:proofErr w:type="spellStart"/>
      <w:r>
        <w:t>myLinkedList.Delete</w:t>
      </w:r>
      <w:proofErr w:type="spellEnd"/>
      <w:r>
        <w:t>(</w:t>
      </w:r>
      <w:r w:rsidR="00C33034">
        <w:t>nodeToDelete);</w:t>
      </w:r>
    </w:p>
    <w:sectPr w:rsidR="000A6335" w:rsidRPr="001B04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28046B"/>
    <w:multiLevelType w:val="hybridMultilevel"/>
    <w:tmpl w:val="3356B760"/>
    <w:lvl w:ilvl="0" w:tplc="E08E37E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2NjU3MDawNDOwNDRV0lEKTi0uzszPAykwrAUArisaLiwAAAA="/>
  </w:docVars>
  <w:rsids>
    <w:rsidRoot w:val="00A22214"/>
    <w:rsid w:val="000A6335"/>
    <w:rsid w:val="0011315C"/>
    <w:rsid w:val="001B047F"/>
    <w:rsid w:val="001B4F86"/>
    <w:rsid w:val="001C0126"/>
    <w:rsid w:val="00207F58"/>
    <w:rsid w:val="0026675D"/>
    <w:rsid w:val="002D1F68"/>
    <w:rsid w:val="0035091E"/>
    <w:rsid w:val="003A1670"/>
    <w:rsid w:val="003B45E9"/>
    <w:rsid w:val="00416E0B"/>
    <w:rsid w:val="00427536"/>
    <w:rsid w:val="004558DB"/>
    <w:rsid w:val="00492B98"/>
    <w:rsid w:val="004B2ECF"/>
    <w:rsid w:val="00581C7A"/>
    <w:rsid w:val="005B2685"/>
    <w:rsid w:val="00673F1A"/>
    <w:rsid w:val="00887274"/>
    <w:rsid w:val="00945E87"/>
    <w:rsid w:val="00951F9F"/>
    <w:rsid w:val="00A22214"/>
    <w:rsid w:val="00A91F4B"/>
    <w:rsid w:val="00AB7F72"/>
    <w:rsid w:val="00AD2DC8"/>
    <w:rsid w:val="00AE284A"/>
    <w:rsid w:val="00AE2A18"/>
    <w:rsid w:val="00B102C2"/>
    <w:rsid w:val="00B57656"/>
    <w:rsid w:val="00B90806"/>
    <w:rsid w:val="00C0799C"/>
    <w:rsid w:val="00C33034"/>
    <w:rsid w:val="00C803B8"/>
    <w:rsid w:val="00D803E0"/>
    <w:rsid w:val="00E329F9"/>
    <w:rsid w:val="00E709AA"/>
    <w:rsid w:val="00E942AF"/>
    <w:rsid w:val="00F503D7"/>
    <w:rsid w:val="00FF0A84"/>
    <w:rsid w:val="00FF0F2C"/>
    <w:rsid w:val="00FF5271"/>
    <w:rsid w:val="00FF7B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D880DE"/>
  <w15:chartTrackingRefBased/>
  <w15:docId w15:val="{74381BEA-3A14-4DB1-A196-1692D36456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C012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45E8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0799C"/>
    <w:pPr>
      <w:keepNext/>
      <w:keepLines/>
      <w:spacing w:before="40" w:after="0"/>
      <w:outlineLvl w:val="2"/>
    </w:pPr>
    <w:rPr>
      <w:rFonts w:ascii="Consolas" w:eastAsiaTheme="majorEastAsia" w:hAnsi="Consolas" w:cs="Consolas"/>
      <w:sz w:val="19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012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45E8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0799C"/>
    <w:rPr>
      <w:rFonts w:ascii="Consolas" w:eastAsiaTheme="majorEastAsia" w:hAnsi="Consolas" w:cs="Consolas"/>
      <w:sz w:val="19"/>
      <w:szCs w:val="19"/>
    </w:rPr>
  </w:style>
  <w:style w:type="paragraph" w:styleId="ListParagraph">
    <w:name w:val="List Paragraph"/>
    <w:basedOn w:val="Normal"/>
    <w:uiPriority w:val="34"/>
    <w:qFormat/>
    <w:rsid w:val="00416E0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1993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</Pages>
  <Words>334</Words>
  <Characters>190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ardo Valencia</dc:creator>
  <cp:keywords/>
  <dc:description/>
  <cp:lastModifiedBy>EDUARDO VALENCIA</cp:lastModifiedBy>
  <cp:revision>41</cp:revision>
  <dcterms:created xsi:type="dcterms:W3CDTF">2021-08-01T23:55:00Z</dcterms:created>
  <dcterms:modified xsi:type="dcterms:W3CDTF">2021-08-02T00:47:00Z</dcterms:modified>
</cp:coreProperties>
</file>